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 Survey of Subgraph Optimization for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llaborative Team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sprey</w:t>
            </w:r>
            <w:r w:rsidRPr="00E31558">
              <w:rPr>
                <w:rFonts w:ascii="Apple Color Emoji" w:hAnsi="Apple Color Emoji" w:cs="Apple Color Emoji"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3rd ACM International Conference on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Gabriel Rueda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557F8E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4818F6" w14:paraId="267CCB50" w14:textId="77777777" w:rsidTr="003E5A23">
        <w:trPr>
          <w:trHeight w:val="65"/>
        </w:trPr>
        <w:tc>
          <w:tcPr>
            <w:tcW w:w="9270" w:type="dxa"/>
          </w:tcPr>
          <w:p w14:paraId="2F8265AB" w14:textId="173057BC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818F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ep Sequential Mining of Semantics in Customer Purchase Behavior Data for Recommendations</w:t>
            </w:r>
          </w:p>
        </w:tc>
        <w:tc>
          <w:tcPr>
            <w:tcW w:w="990" w:type="dxa"/>
          </w:tcPr>
          <w:p w14:paraId="38831B00" w14:textId="134EFA80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722" w:type="dxa"/>
            <w:gridSpan w:val="2"/>
          </w:tcPr>
          <w:p w14:paraId="18AFAC97" w14:textId="19524350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4818F6" w:rsidRPr="00557F8E" w:rsidRDefault="004818F6" w:rsidP="004818F6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4818F6" w:rsidRPr="009F2395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4818F6" w:rsidRPr="00D37BAF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4818F6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4818F6" w:rsidRPr="009F2395" w:rsidRDefault="004818F6" w:rsidP="004818F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4818F6" w:rsidRDefault="004818F6" w:rsidP="004818F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818F6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4818F6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4818F6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4818F6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4818F6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4818F6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</w:p>
        </w:tc>
        <w:tc>
          <w:tcPr>
            <w:tcW w:w="990" w:type="dxa"/>
          </w:tcPr>
          <w:p w14:paraId="445CD3EE" w14:textId="5E3116D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818F6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</w:p>
        </w:tc>
        <w:tc>
          <w:tcPr>
            <w:tcW w:w="990" w:type="dxa"/>
          </w:tcPr>
          <w:p w14:paraId="447ED098" w14:textId="7902EE25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4818F6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4818F6" w:rsidRPr="00557F8E" w:rsidRDefault="004818F6" w:rsidP="004818F6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4818F6" w:rsidRPr="00557F8E" w:rsidRDefault="004818F6" w:rsidP="004818F6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9BB430" w14:textId="77777777" w:rsidR="004C1401" w:rsidRDefault="004C1401" w:rsidP="00962F84">
      <w:r>
        <w:separator/>
      </w:r>
    </w:p>
  </w:endnote>
  <w:endnote w:type="continuationSeparator" w:id="0">
    <w:p w14:paraId="5488B4A3" w14:textId="77777777" w:rsidR="004C1401" w:rsidRDefault="004C140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15BDD" w14:textId="77777777" w:rsidR="004C1401" w:rsidRDefault="004C1401" w:rsidP="00962F84">
      <w:r>
        <w:separator/>
      </w:r>
    </w:p>
  </w:footnote>
  <w:footnote w:type="continuationSeparator" w:id="0">
    <w:p w14:paraId="7BB9825C" w14:textId="77777777" w:rsidR="004C1401" w:rsidRDefault="004C140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C7513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0</TotalTime>
  <Pages>7</Pages>
  <Words>5141</Words>
  <Characters>29310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43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78</cp:revision>
  <cp:lastPrinted>2024-03-16T21:59:00Z</cp:lastPrinted>
  <dcterms:created xsi:type="dcterms:W3CDTF">2023-10-25T08:29:00Z</dcterms:created>
  <dcterms:modified xsi:type="dcterms:W3CDTF">2024-07-17T0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